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software-engineer-australia-brisbane"/>
    <w:p>
      <w:pPr>
        <w:pStyle w:val="Heading2"/>
      </w:pPr>
      <w:r>
        <w:t xml:space="preserve">Software Engineer – Australia Brisba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[X] years of experience in developing scalable and efficient software solutions. Specializing in full-stack development, cloud computing, and agile methodologies, I have worked extensively in the dynamic tech ecosystem of Australia Brisbane. My expertise spans multiple programming languages, frameworks, and tools tailored to meet the demands of modern software development. With a strong focus on collaboration and continuous learning, I aim to contribute to cutting-edge projects that drive digital transformation across industries in Queenslan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, TDD (Test-Driven Developm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Precision Tech Solutions, Brisbane, Queensland, Australi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SaaS platform for managing supply chain operations in Australia Brisbane, improving client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, ensuring seamless integration with third-party systems.</w:t>
      </w:r>
    </w:p>
    <w:p>
      <w:pPr>
        <w:numPr>
          <w:ilvl w:val="0"/>
          <w:numId w:val="1002"/>
        </w:numPr>
        <w:pStyle w:val="Compact"/>
      </w:pPr>
      <w:r>
        <w:t xml:space="preserve">Adopted DevOps practices to automate deployment pipelines, reducing release cycles by 30% and enhancing system reliability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Brisbane on best practices for code quality, security, and performance optimization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NextGen Systems, Brisbane, Queensland, Australia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Python and Django, supporting critical business functions for clients in the healthcare sector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and implemented caching strategies, resulting in a 50% reduction in page load time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 to deliver features aligned with client requirements, ensuring timely project delivery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focused on improving software development practices in Australia Brisbane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Innovate IT Solutions, Brisbane, Queensland, Australia</w:t>
      </w:r>
      <w:r>
        <w:t xml:space="preserve"> </w:t>
      </w:r>
      <w:r>
        <w:t xml:space="preserve">| February 2015 – Ma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lication for local businesses in Brisbane, increasing user engagement by 25%.</w:t>
      </w:r>
    </w:p>
    <w:p>
      <w:pPr>
        <w:numPr>
          <w:ilvl w:val="0"/>
          <w:numId w:val="1004"/>
        </w:numPr>
        <w:pStyle w:val="Compact"/>
      </w:pPr>
      <w:r>
        <w:t xml:space="preserve">Created unit tests and conducted code reviews to ensure adherence to coding standards and minimize bug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internal tools, resolving issues promptly to maintain productivity.</w:t>
      </w:r>
    </w:p>
    <w:p>
      <w:pPr>
        <w:numPr>
          <w:ilvl w:val="0"/>
          <w:numId w:val="1004"/>
        </w:numPr>
        <w:pStyle w:val="Compact"/>
      </w:pPr>
      <w:r>
        <w:t xml:space="preserve">Completed a project on integrating IoT devices with cloud services, showcasing proficiency in hardware-software integration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Software Engineering</w:t>
      </w:r>
      <w:r>
        <w:br/>
      </w:r>
      <w:r>
        <w:t xml:space="preserve">University of Queensland, Brisbane, Queensland, Australia</w:t>
      </w:r>
      <w:r>
        <w:br/>
      </w:r>
      <w:r>
        <w:t xml:space="preserve">Graduated: December 2014</w:t>
      </w:r>
    </w:p>
    <w:p>
      <w:pPr>
        <w:pStyle w:val="BodyText"/>
      </w:pPr>
      <w:r>
        <w:rPr>
          <w:bCs/>
          <w:b/>
        </w:rPr>
        <w:t xml:space="preserve">Master of Computer Science (in progress)</w:t>
      </w:r>
      <w:r>
        <w:br/>
      </w:r>
      <w:r>
        <w:t xml:space="preserve">Griffith University, Brisbane, Queensland, Australia</w:t>
      </w:r>
      <w:r>
        <w:br/>
      </w:r>
      <w:r>
        <w:t xml:space="preserve">Expected Completion: June 2025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19)</w:t>
      </w:r>
    </w:p>
    <w:p>
      <w:pPr>
        <w:numPr>
          <w:ilvl w:val="0"/>
          <w:numId w:val="1005"/>
        </w:numPr>
        <w:pStyle w:val="Compact"/>
      </w:pPr>
      <w:r>
        <w:t xml:space="preserve">Microsoft Certified: Azure Developer Associate (2018)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(CSM) – Scrum Alliance (2017)</w:t>
      </w:r>
    </w:p>
    <w:p>
      <w:pPr>
        <w:numPr>
          <w:ilvl w:val="0"/>
          <w:numId w:val="1005"/>
        </w:numPr>
        <w:pStyle w:val="Compact"/>
      </w:pPr>
      <w:r>
        <w:t xml:space="preserve">Coursera: "Full-Stack Web Development with React" – University of Michigan (2021)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Brisbane Smart City Dashboard</w:t>
      </w:r>
      <w:r>
        <w:t xml:space="preserve"> </w:t>
      </w:r>
      <w:r>
        <w:t xml:space="preserve">– Developed a real-time data visualization tool for local government, integrating IoT sensors and public datasets to monitor traffic, pollution, and energy usage. Built using Python (Django), React.js, and PostgreSQL.</w:t>
      </w:r>
    </w:p>
    <w:p>
      <w:pPr>
        <w:pStyle w:val="BodyText"/>
      </w:pPr>
      <w:r>
        <w:rPr>
          <w:bCs/>
          <w:b/>
        </w:rPr>
        <w:t xml:space="preserve">HealthTrack App</w:t>
      </w:r>
      <w:r>
        <w:t xml:space="preserve"> </w:t>
      </w:r>
      <w:r>
        <w:t xml:space="preserve">– Created a mobile application for managing chronic diseases in Australia Brisbane. Utilized Flutter for cross-platform development and Firebase for backend services, ensuring secure user data storage and real-time updat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Proficient – Conversationa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Vitae is tailored for a Software Engineer position in Australia Brisbane, highlighting expertise and experience aligned with the region's technology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4-27T17:42:16Z</dcterms:created>
  <dcterms:modified xsi:type="dcterms:W3CDTF">2026-04-27T17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